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D0CCA" w14:textId="2BF08E7B" w:rsidR="00AB28DE" w:rsidRPr="00AB28DE" w:rsidRDefault="00CE73AA" w:rsidP="00231489">
      <w:pPr>
        <w:jc w:val="center"/>
        <w:rPr>
          <w:b/>
          <w:bCs/>
          <w:sz w:val="40"/>
          <w:szCs w:val="40"/>
        </w:rPr>
      </w:pPr>
      <w:r w:rsidRPr="00AB28DE">
        <w:rPr>
          <w:b/>
          <w:bCs/>
          <w:sz w:val="40"/>
          <w:szCs w:val="40"/>
        </w:rPr>
        <w:t xml:space="preserve">Kansas Water Congress </w:t>
      </w:r>
    </w:p>
    <w:p w14:paraId="4C884BD2" w14:textId="05F5FF3A" w:rsidR="00CE73AA" w:rsidRPr="00AB28DE" w:rsidRDefault="005B2EA9" w:rsidP="00231489">
      <w:pPr>
        <w:jc w:val="center"/>
        <w:rPr>
          <w:sz w:val="40"/>
          <w:szCs w:val="40"/>
        </w:rPr>
      </w:pPr>
      <w:r w:rsidRPr="00AB28DE">
        <w:rPr>
          <w:sz w:val="40"/>
          <w:szCs w:val="40"/>
        </w:rPr>
        <w:t xml:space="preserve">Association </w:t>
      </w:r>
      <w:r w:rsidR="00AE2E40" w:rsidRPr="00AB28DE">
        <w:rPr>
          <w:sz w:val="40"/>
          <w:szCs w:val="40"/>
        </w:rPr>
        <w:t xml:space="preserve">Reorganization and </w:t>
      </w:r>
      <w:r w:rsidRPr="00AB28DE">
        <w:rPr>
          <w:sz w:val="40"/>
          <w:szCs w:val="40"/>
        </w:rPr>
        <w:t>Sustainability Workshop</w:t>
      </w:r>
    </w:p>
    <w:p w14:paraId="23D19C25" w14:textId="03CA7FDE" w:rsidR="00CE73AA" w:rsidRPr="00AB28DE" w:rsidRDefault="005B2EA9" w:rsidP="00231489">
      <w:pPr>
        <w:jc w:val="center"/>
        <w:rPr>
          <w:sz w:val="40"/>
          <w:szCs w:val="40"/>
        </w:rPr>
      </w:pPr>
      <w:r w:rsidRPr="00AB28DE">
        <w:rPr>
          <w:sz w:val="40"/>
          <w:szCs w:val="40"/>
        </w:rPr>
        <w:t>The Beacon</w:t>
      </w:r>
      <w:r w:rsidR="00CE73AA" w:rsidRPr="00AB28DE">
        <w:rPr>
          <w:sz w:val="40"/>
          <w:szCs w:val="40"/>
        </w:rPr>
        <w:t xml:space="preserve"> – </w:t>
      </w:r>
      <w:r w:rsidRPr="00AB28DE">
        <w:rPr>
          <w:sz w:val="40"/>
          <w:szCs w:val="40"/>
        </w:rPr>
        <w:t>Topeka</w:t>
      </w:r>
      <w:r w:rsidR="00CE73AA" w:rsidRPr="00AB28DE">
        <w:rPr>
          <w:sz w:val="40"/>
          <w:szCs w:val="40"/>
        </w:rPr>
        <w:t>, KS</w:t>
      </w:r>
    </w:p>
    <w:p w14:paraId="3973E8A5" w14:textId="08CFE01B" w:rsidR="00AB28DE" w:rsidRPr="00AB28DE" w:rsidRDefault="005B2EA9" w:rsidP="00231489">
      <w:pPr>
        <w:pBdr>
          <w:bottom w:val="single" w:sz="6" w:space="1" w:color="auto"/>
        </w:pBdr>
        <w:jc w:val="center"/>
        <w:rPr>
          <w:sz w:val="40"/>
          <w:szCs w:val="40"/>
        </w:rPr>
      </w:pPr>
      <w:r w:rsidRPr="00AB28DE">
        <w:rPr>
          <w:sz w:val="40"/>
          <w:szCs w:val="40"/>
        </w:rPr>
        <w:t xml:space="preserve">February 6, 2024, 9 </w:t>
      </w:r>
      <w:r w:rsidR="00187210">
        <w:rPr>
          <w:sz w:val="40"/>
          <w:szCs w:val="40"/>
        </w:rPr>
        <w:t>a.m.</w:t>
      </w:r>
      <w:r w:rsidRPr="00AB28DE">
        <w:rPr>
          <w:sz w:val="40"/>
          <w:szCs w:val="40"/>
        </w:rPr>
        <w:t xml:space="preserve"> to Noon, </w:t>
      </w:r>
    </w:p>
    <w:p w14:paraId="3B5FFDA6" w14:textId="25696E7F" w:rsidR="00CE73AA" w:rsidRPr="00AB28DE" w:rsidRDefault="00AB28DE" w:rsidP="00231489">
      <w:pPr>
        <w:pBdr>
          <w:bottom w:val="single" w:sz="6" w:space="1" w:color="auto"/>
        </w:pBdr>
        <w:jc w:val="center"/>
        <w:rPr>
          <w:sz w:val="40"/>
          <w:szCs w:val="40"/>
        </w:rPr>
      </w:pPr>
      <w:r w:rsidRPr="00AB28DE">
        <w:rPr>
          <w:sz w:val="40"/>
          <w:szCs w:val="40"/>
        </w:rPr>
        <w:t>B</w:t>
      </w:r>
      <w:r w:rsidR="005B2EA9" w:rsidRPr="00AB28DE">
        <w:rPr>
          <w:sz w:val="40"/>
          <w:szCs w:val="40"/>
        </w:rPr>
        <w:t xml:space="preserve">reakfast and </w:t>
      </w:r>
      <w:r w:rsidR="00AF6F1F">
        <w:rPr>
          <w:sz w:val="40"/>
          <w:szCs w:val="40"/>
        </w:rPr>
        <w:t>L</w:t>
      </w:r>
      <w:r w:rsidR="005B2EA9" w:rsidRPr="00AB28DE">
        <w:rPr>
          <w:sz w:val="40"/>
          <w:szCs w:val="40"/>
        </w:rPr>
        <w:t xml:space="preserve">unch </w:t>
      </w:r>
      <w:proofErr w:type="gramStart"/>
      <w:r>
        <w:rPr>
          <w:sz w:val="40"/>
          <w:szCs w:val="40"/>
        </w:rPr>
        <w:t xml:space="preserve">are </w:t>
      </w:r>
      <w:r w:rsidR="005B2EA9" w:rsidRPr="00AB28DE">
        <w:rPr>
          <w:sz w:val="40"/>
          <w:szCs w:val="40"/>
        </w:rPr>
        <w:t>provided</w:t>
      </w:r>
      <w:proofErr w:type="gramEnd"/>
      <w:r w:rsidR="005B2EA9" w:rsidRPr="00AB28DE">
        <w:rPr>
          <w:sz w:val="40"/>
          <w:szCs w:val="40"/>
        </w:rPr>
        <w:t>.</w:t>
      </w:r>
    </w:p>
    <w:p w14:paraId="6C92AAB6" w14:textId="77777777" w:rsidR="00231489" w:rsidRDefault="00231489" w:rsidP="00231489">
      <w:pPr>
        <w:jc w:val="center"/>
      </w:pPr>
    </w:p>
    <w:p w14:paraId="51ABE70D" w14:textId="77777777" w:rsidR="00CE73AA" w:rsidRDefault="00CE73AA"/>
    <w:p w14:paraId="4ACBBCF5" w14:textId="77777777" w:rsidR="00CE73AA" w:rsidRPr="00AB28DE" w:rsidRDefault="00CE73AA" w:rsidP="00231489">
      <w:pPr>
        <w:jc w:val="center"/>
        <w:rPr>
          <w:b/>
        </w:rPr>
      </w:pPr>
      <w:r w:rsidRPr="00AB28DE">
        <w:rPr>
          <w:b/>
        </w:rPr>
        <w:t>AGENDA</w:t>
      </w:r>
    </w:p>
    <w:p w14:paraId="051CD7AD" w14:textId="77777777" w:rsidR="00CE73AA" w:rsidRDefault="00CE73AA"/>
    <w:p w14:paraId="3E8AC511" w14:textId="2475592E" w:rsidR="00CE73AA" w:rsidRPr="00231489" w:rsidRDefault="00CE73AA">
      <w:pPr>
        <w:rPr>
          <w:b/>
          <w:u w:val="single"/>
        </w:rPr>
      </w:pPr>
      <w:r w:rsidRPr="00231489">
        <w:rPr>
          <w:b/>
          <w:u w:val="single"/>
        </w:rPr>
        <w:t>T</w:t>
      </w:r>
      <w:r w:rsidR="005B2EA9">
        <w:rPr>
          <w:b/>
          <w:u w:val="single"/>
        </w:rPr>
        <w:t>uesday, February 6</w:t>
      </w:r>
    </w:p>
    <w:p w14:paraId="6CB6E002" w14:textId="77777777" w:rsidR="00CE73AA" w:rsidRDefault="00CE73AA"/>
    <w:p w14:paraId="676576A7" w14:textId="78E8ECD1" w:rsidR="00CE73AA" w:rsidRDefault="005B2EA9">
      <w:r>
        <w:t xml:space="preserve">9 to 9:30 a.m. </w:t>
      </w:r>
      <w:r w:rsidR="00CE73AA">
        <w:tab/>
      </w:r>
      <w:r w:rsidR="00CE73AA">
        <w:tab/>
      </w:r>
      <w:r w:rsidR="00131211">
        <w:t xml:space="preserve">Registration, </w:t>
      </w:r>
      <w:r>
        <w:t xml:space="preserve">Light Breakfast and </w:t>
      </w:r>
      <w:r w:rsidR="00131211">
        <w:t>N</w:t>
      </w:r>
      <w:r>
        <w:t>etworking</w:t>
      </w:r>
    </w:p>
    <w:p w14:paraId="3A85E04D" w14:textId="77777777" w:rsidR="00CE73AA" w:rsidRDefault="00CE73AA"/>
    <w:p w14:paraId="2F7494E3" w14:textId="51BCEF1E" w:rsidR="00AE2E40" w:rsidRDefault="005B2EA9" w:rsidP="005B2EA9">
      <w:r>
        <w:t>9:30 a.m.</w:t>
      </w:r>
      <w:r w:rsidR="00CE73AA">
        <w:tab/>
      </w:r>
      <w:r w:rsidR="00CE73AA">
        <w:tab/>
      </w:r>
      <w:r w:rsidRPr="005B2EA9">
        <w:t>Welcome &amp; Opening Remarks</w:t>
      </w:r>
      <w:r w:rsidR="00AE2E40">
        <w:t xml:space="preserve"> – Mark Rude</w:t>
      </w:r>
      <w:r w:rsidRPr="005B2EA9">
        <w:t xml:space="preserve"> </w:t>
      </w:r>
    </w:p>
    <w:p w14:paraId="3CFAB893" w14:textId="74ABFACB" w:rsidR="005B2EA9" w:rsidRDefault="005B2EA9" w:rsidP="00AE2E40">
      <w:pPr>
        <w:ind w:left="1440" w:firstLine="720"/>
      </w:pPr>
      <w:r>
        <w:t xml:space="preserve">Highlights of the </w:t>
      </w:r>
      <w:r w:rsidR="00AE2E40">
        <w:t>November</w:t>
      </w:r>
      <w:r>
        <w:t xml:space="preserve"> meeting </w:t>
      </w:r>
      <w:r w:rsidR="00AE2E40">
        <w:t>to consider reorganizing, Manhattan.</w:t>
      </w:r>
    </w:p>
    <w:p w14:paraId="69053E71" w14:textId="21955537" w:rsidR="0070695F" w:rsidRDefault="001346E9" w:rsidP="00AE2E40">
      <w:pPr>
        <w:ind w:left="1440" w:firstLine="720"/>
      </w:pPr>
      <w:r>
        <w:t>Financial report</w:t>
      </w:r>
    </w:p>
    <w:p w14:paraId="25C69053" w14:textId="0CEA3307" w:rsidR="00CE73AA" w:rsidRDefault="00CE73AA"/>
    <w:p w14:paraId="3F9CE098" w14:textId="209C3FEC" w:rsidR="00CE73AA" w:rsidRDefault="00E34E57">
      <w:r>
        <w:t>10</w:t>
      </w:r>
      <w:r w:rsidR="00610FC3">
        <w:t>:</w:t>
      </w:r>
      <w:r>
        <w:t>00 a.m.</w:t>
      </w:r>
      <w:r w:rsidR="00CE73AA">
        <w:tab/>
      </w:r>
      <w:r w:rsidR="00CE73AA">
        <w:tab/>
      </w:r>
      <w:r w:rsidR="00610FC3">
        <w:t xml:space="preserve">Comments from existing Board Members </w:t>
      </w:r>
    </w:p>
    <w:p w14:paraId="0060F260" w14:textId="67D6A8C2" w:rsidR="00CE73AA" w:rsidRDefault="00CE73AA">
      <w:r>
        <w:tab/>
      </w:r>
      <w:r>
        <w:tab/>
      </w:r>
      <w:r>
        <w:tab/>
      </w:r>
      <w:r>
        <w:tab/>
      </w:r>
      <w:r w:rsidR="00610FC3">
        <w:t>Chris Wilson</w:t>
      </w:r>
    </w:p>
    <w:p w14:paraId="0DAE04ED" w14:textId="59D5EA99" w:rsidR="00610FC3" w:rsidRDefault="00610FC3">
      <w:r>
        <w:tab/>
      </w:r>
      <w:r>
        <w:tab/>
      </w:r>
      <w:r>
        <w:tab/>
      </w:r>
      <w:r>
        <w:tab/>
        <w:t>Dave Brenn</w:t>
      </w:r>
    </w:p>
    <w:p w14:paraId="17DE9AA2" w14:textId="0296EC75" w:rsidR="00F27E78" w:rsidRDefault="00F27E78" w:rsidP="00F27E78">
      <w:pPr>
        <w:ind w:left="2160" w:firstLine="720"/>
      </w:pPr>
      <w:r>
        <w:t>Robin Jenison</w:t>
      </w:r>
    </w:p>
    <w:p w14:paraId="223F0779" w14:textId="52E221E0" w:rsidR="0080404E" w:rsidRDefault="0080404E" w:rsidP="0080404E"/>
    <w:p w14:paraId="775637CA" w14:textId="11BCD4AD" w:rsidR="00CE73AA" w:rsidRDefault="00610FC3" w:rsidP="00F27E78">
      <w:pPr>
        <w:ind w:left="2160" w:hanging="2160"/>
      </w:pPr>
      <w:r>
        <w:t>10:</w:t>
      </w:r>
      <w:r w:rsidR="001346E9">
        <w:t>15</w:t>
      </w:r>
      <w:r>
        <w:t xml:space="preserve"> a.m.</w:t>
      </w:r>
      <w:r w:rsidR="0080404E">
        <w:tab/>
      </w:r>
      <w:r w:rsidR="004035A0">
        <w:t>Membership in NWRA for the</w:t>
      </w:r>
      <w:r w:rsidR="0070695F">
        <w:t xml:space="preserve"> f</w:t>
      </w:r>
      <w:r w:rsidR="004035A0">
        <w:t>ederal Connection</w:t>
      </w:r>
    </w:p>
    <w:p w14:paraId="1AEBA997" w14:textId="7974C26B" w:rsidR="004035A0" w:rsidRDefault="004035A0" w:rsidP="00F27E78">
      <w:pPr>
        <w:ind w:left="2160" w:hanging="2160"/>
      </w:pPr>
      <w:r>
        <w:tab/>
      </w:r>
      <w:r>
        <w:tab/>
        <w:t xml:space="preserve">Clay Scott – </w:t>
      </w:r>
      <w:r w:rsidR="0070695F">
        <w:t xml:space="preserve">Newly elected </w:t>
      </w:r>
      <w:r>
        <w:t>NWRA VP</w:t>
      </w:r>
    </w:p>
    <w:p w14:paraId="5366CC73" w14:textId="4633330D" w:rsidR="004035A0" w:rsidRDefault="004035A0" w:rsidP="00F27E78">
      <w:pPr>
        <w:ind w:left="2160" w:hanging="2160"/>
      </w:pPr>
      <w:r>
        <w:tab/>
      </w:r>
      <w:r>
        <w:tab/>
        <w:t>Randy Hayzlett</w:t>
      </w:r>
    </w:p>
    <w:p w14:paraId="21E61643" w14:textId="521CE81B" w:rsidR="001346E9" w:rsidRDefault="001346E9" w:rsidP="00F27E78">
      <w:pPr>
        <w:ind w:left="2160" w:hanging="2160"/>
      </w:pPr>
      <w:r>
        <w:tab/>
      </w:r>
      <w:r>
        <w:tab/>
        <w:t>Federal Affairs weekly reporting – Mark Rude</w:t>
      </w:r>
    </w:p>
    <w:p w14:paraId="41A7253D" w14:textId="77777777" w:rsidR="00CE73AA" w:rsidRDefault="00CE73AA"/>
    <w:p w14:paraId="5B16DC33" w14:textId="56922F17" w:rsidR="0070695F" w:rsidRDefault="00610FC3">
      <w:r>
        <w:t>1</w:t>
      </w:r>
      <w:r w:rsidR="001346E9">
        <w:t>0:45</w:t>
      </w:r>
      <w:r>
        <w:t xml:space="preserve"> a.m.</w:t>
      </w:r>
      <w:r w:rsidR="0080404E">
        <w:tab/>
      </w:r>
      <w:r w:rsidR="0080404E">
        <w:tab/>
      </w:r>
      <w:r w:rsidR="001346E9">
        <w:t xml:space="preserve">Leadership </w:t>
      </w:r>
      <w:r w:rsidR="00187210">
        <w:t>D</w:t>
      </w:r>
      <w:r w:rsidR="001346E9">
        <w:t xml:space="preserve">evelopment </w:t>
      </w:r>
      <w:r w:rsidR="0070695F">
        <w:t>– Mark Rude/Patty Stapleton</w:t>
      </w:r>
    </w:p>
    <w:p w14:paraId="444C5B85" w14:textId="7A3882E8" w:rsidR="00CE73AA" w:rsidRDefault="004035A0" w:rsidP="001346E9">
      <w:pPr>
        <w:ind w:left="2160" w:firstLine="720"/>
      </w:pPr>
      <w:r>
        <w:t xml:space="preserve">Steering committee nominations </w:t>
      </w:r>
      <w:r w:rsidR="0070695F">
        <w:t xml:space="preserve">– chair and monthly </w:t>
      </w:r>
      <w:r w:rsidR="00AB28DE">
        <w:t>Zoom</w:t>
      </w:r>
      <w:r w:rsidR="001346E9">
        <w:t xml:space="preserve"> calls</w:t>
      </w:r>
    </w:p>
    <w:p w14:paraId="3B4D50C0" w14:textId="11F32774" w:rsidR="00131211" w:rsidRDefault="001346E9" w:rsidP="001346E9">
      <w:pPr>
        <w:ind w:left="2160" w:firstLine="720"/>
      </w:pPr>
      <w:r>
        <w:t>Outline m</w:t>
      </w:r>
      <w:r w:rsidR="0070695F">
        <w:t>ilestones</w:t>
      </w:r>
      <w:r w:rsidR="00131211">
        <w:t xml:space="preserve"> to ensure a fair and transparent process.</w:t>
      </w:r>
    </w:p>
    <w:p w14:paraId="25CB385B" w14:textId="32406A5C" w:rsidR="00131211" w:rsidRDefault="00131211" w:rsidP="001346E9">
      <w:pPr>
        <w:ind w:left="2160" w:firstLine="720"/>
      </w:pPr>
      <w:r>
        <w:t>Feedback mechanisms.</w:t>
      </w:r>
    </w:p>
    <w:p w14:paraId="61E22EEA" w14:textId="2670FDF2" w:rsidR="00131211" w:rsidRDefault="00131211" w:rsidP="001346E9">
      <w:pPr>
        <w:ind w:left="2160" w:firstLine="720"/>
      </w:pPr>
      <w:r>
        <w:t xml:space="preserve">Board meetings to </w:t>
      </w:r>
      <w:r w:rsidR="001346E9">
        <w:t>seat board members</w:t>
      </w:r>
      <w:r>
        <w:t>.</w:t>
      </w:r>
    </w:p>
    <w:p w14:paraId="5C9EC0B6" w14:textId="1CB4DF2B" w:rsidR="0070695F" w:rsidRDefault="00131211" w:rsidP="001346E9">
      <w:pPr>
        <w:ind w:left="2160" w:firstLine="720"/>
      </w:pPr>
      <w:r>
        <w:t>Reporting and Accountability</w:t>
      </w:r>
    </w:p>
    <w:p w14:paraId="405FC64C" w14:textId="77777777" w:rsidR="0080404E" w:rsidRDefault="0080404E"/>
    <w:p w14:paraId="6D5E777A" w14:textId="10BB3F90" w:rsidR="00131211" w:rsidRDefault="00610FC3">
      <w:r>
        <w:t>11:</w:t>
      </w:r>
      <w:r w:rsidR="001346E9">
        <w:t>15</w:t>
      </w:r>
      <w:r>
        <w:t xml:space="preserve"> a.m.</w:t>
      </w:r>
      <w:r w:rsidR="0080404E">
        <w:tab/>
      </w:r>
      <w:r w:rsidR="0080404E">
        <w:tab/>
      </w:r>
      <w:r w:rsidR="00131211">
        <w:t>Q &amp; A session</w:t>
      </w:r>
    </w:p>
    <w:p w14:paraId="678538A2" w14:textId="77777777" w:rsidR="00131211" w:rsidRDefault="00131211"/>
    <w:p w14:paraId="67EFA675" w14:textId="5F55A59C" w:rsidR="00131211" w:rsidRDefault="001346E9">
      <w:r>
        <w:t xml:space="preserve">11:45 to </w:t>
      </w:r>
      <w:r w:rsidR="00131211">
        <w:t>12</w:t>
      </w:r>
      <w:r>
        <w:t>:30</w:t>
      </w:r>
      <w:r>
        <w:tab/>
      </w:r>
      <w:r w:rsidR="00131211">
        <w:tab/>
        <w:t xml:space="preserve">Lunch </w:t>
      </w:r>
      <w:r>
        <w:t>provided.</w:t>
      </w:r>
    </w:p>
    <w:p w14:paraId="3547284D" w14:textId="6BF8BAC0" w:rsidR="0080404E" w:rsidRDefault="0080404E"/>
    <w:p w14:paraId="05E1F1E2" w14:textId="77777777" w:rsidR="0080404E" w:rsidRDefault="0080404E"/>
    <w:sectPr w:rsidR="00804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F1375"/>
    <w:multiLevelType w:val="hybridMultilevel"/>
    <w:tmpl w:val="5AEC7E7A"/>
    <w:lvl w:ilvl="0" w:tplc="6A5A8EBC">
      <w:start w:val="11"/>
      <w:numFmt w:val="bullet"/>
      <w:lvlText w:val="-"/>
      <w:lvlJc w:val="left"/>
      <w:pPr>
        <w:ind w:left="39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 w16cid:durableId="1542787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DcyNjQ3NzEzMjJX0lEKTi0uzszPAykwrAUAJdaRUiwAAAA="/>
  </w:docVars>
  <w:rsids>
    <w:rsidRoot w:val="00CE73AA"/>
    <w:rsid w:val="00131211"/>
    <w:rsid w:val="001346E9"/>
    <w:rsid w:val="00187210"/>
    <w:rsid w:val="00231489"/>
    <w:rsid w:val="00266EEE"/>
    <w:rsid w:val="003673C2"/>
    <w:rsid w:val="004035A0"/>
    <w:rsid w:val="005B2EA9"/>
    <w:rsid w:val="005F7194"/>
    <w:rsid w:val="00610FC3"/>
    <w:rsid w:val="00664ECC"/>
    <w:rsid w:val="0070695F"/>
    <w:rsid w:val="0080404E"/>
    <w:rsid w:val="0087790E"/>
    <w:rsid w:val="00970B19"/>
    <w:rsid w:val="009A13E2"/>
    <w:rsid w:val="00AB28DE"/>
    <w:rsid w:val="00AE2E40"/>
    <w:rsid w:val="00AF6F1F"/>
    <w:rsid w:val="00CE73AA"/>
    <w:rsid w:val="00D47153"/>
    <w:rsid w:val="00E34E57"/>
    <w:rsid w:val="00E968DB"/>
    <w:rsid w:val="00F27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0D3C75"/>
  <w15:chartTrackingRefBased/>
  <w15:docId w15:val="{AB197162-F251-410A-8D77-6E8BAC379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E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8</Words>
  <Characters>816</Characters>
  <Application>Microsoft Office Word</Application>
  <DocSecurity>0</DocSecurity>
  <Lines>3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iller</dc:creator>
  <cp:keywords/>
  <dc:description/>
  <cp:lastModifiedBy>Patty Stapleton</cp:lastModifiedBy>
  <cp:revision>5</cp:revision>
  <cp:lastPrinted>2024-01-31T20:59:00Z</cp:lastPrinted>
  <dcterms:created xsi:type="dcterms:W3CDTF">2024-01-31T21:10:00Z</dcterms:created>
  <dcterms:modified xsi:type="dcterms:W3CDTF">2024-02-0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18e5abd08c49cbc271d7390e875fa6518073a62af6d18612264dd66fb0b568</vt:lpwstr>
  </property>
</Properties>
</file>